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95BACC" w14:textId="77777777" w:rsidR="00B30C9D" w:rsidRPr="00BF02FF" w:rsidRDefault="00B30C9D" w:rsidP="00B30C9D">
      <w:pPr>
        <w:rPr>
          <w:b/>
          <w:bCs/>
        </w:rPr>
      </w:pPr>
      <w:r w:rsidRPr="00BF02FF">
        <w:rPr>
          <w:b/>
          <w:bCs/>
        </w:rPr>
        <w:t>Some observations:</w:t>
      </w:r>
    </w:p>
    <w:p w14:paraId="672BC96C" w14:textId="77777777" w:rsidR="00B30C9D" w:rsidRPr="00FE726D" w:rsidRDefault="00B30C9D" w:rsidP="00B30C9D">
      <w:pPr>
        <w:spacing w:after="0"/>
        <w:rPr>
          <w:strike/>
        </w:rPr>
      </w:pPr>
      <w:r w:rsidRPr="00FE726D">
        <w:rPr>
          <w:strike/>
        </w:rPr>
        <w:t xml:space="preserve">Section 1: </w:t>
      </w:r>
      <w:r w:rsidRPr="00FE726D">
        <w:rPr>
          <w:b/>
          <w:bCs/>
          <w:strike/>
          <w:color w:val="FF0000"/>
        </w:rPr>
        <w:t xml:space="preserve">Word </w:t>
      </w:r>
      <w:r w:rsidRPr="00FE726D">
        <w:rPr>
          <w:b/>
          <w:bCs/>
          <w:strike/>
        </w:rPr>
        <w:t>Peace Pagoda in Lumbini </w:t>
      </w:r>
      <w:r w:rsidRPr="00FE726D">
        <w:rPr>
          <w:strike/>
        </w:rPr>
        <w:t>– to be corrected as World</w:t>
      </w:r>
    </w:p>
    <w:p w14:paraId="15DB1F9C" w14:textId="77777777" w:rsidR="00B30C9D" w:rsidRPr="00FE726D" w:rsidRDefault="00B30C9D" w:rsidP="00B30C9D">
      <w:pPr>
        <w:spacing w:after="0"/>
        <w:rPr>
          <w:strike/>
        </w:rPr>
      </w:pPr>
      <w:r w:rsidRPr="00FE726D">
        <w:rPr>
          <w:strike/>
        </w:rPr>
        <w:t>Section2: There are two sets of Pictures of Princess Nanda</w:t>
      </w:r>
    </w:p>
    <w:p w14:paraId="12586251" w14:textId="77777777" w:rsidR="00B30C9D" w:rsidRDefault="00B30C9D" w:rsidP="00B30C9D">
      <w:pPr>
        <w:spacing w:after="0"/>
      </w:pPr>
      <w:r>
        <w:t xml:space="preserve">Section 3: The </w:t>
      </w:r>
      <w:proofErr w:type="gramStart"/>
      <w:r>
        <w:t>picture :</w:t>
      </w:r>
      <w:proofErr w:type="gramEnd"/>
      <w:r>
        <w:t xml:space="preserve"> </w:t>
      </w:r>
      <w:r w:rsidRPr="007806CE">
        <w:rPr>
          <w:b/>
          <w:bCs/>
        </w:rPr>
        <w:t>Ascetic Siddhartha reflecting on his new freedom beside the river Anoma</w:t>
      </w:r>
      <w:r>
        <w:rPr>
          <w:b/>
          <w:bCs/>
        </w:rPr>
        <w:t xml:space="preserve">. </w:t>
      </w:r>
      <w:r>
        <w:t xml:space="preserve">Underneath” </w:t>
      </w:r>
      <w:r w:rsidRPr="006765A1">
        <w:t>Image: Specially created by Chat: GPT</w:t>
      </w:r>
      <w:r>
        <w:t>” to be deleted and insert as an End Note.</w:t>
      </w:r>
    </w:p>
    <w:p w14:paraId="63C06B35" w14:textId="77777777" w:rsidR="00B30C9D" w:rsidRPr="00FE726D" w:rsidRDefault="00B30C9D" w:rsidP="00B30C9D">
      <w:pPr>
        <w:spacing w:after="0"/>
        <w:rPr>
          <w:strike/>
        </w:rPr>
      </w:pPr>
      <w:r w:rsidRPr="00FE726D">
        <w:rPr>
          <w:strike/>
        </w:rPr>
        <w:t xml:space="preserve">Section </w:t>
      </w:r>
      <w:proofErr w:type="gramStart"/>
      <w:r w:rsidRPr="00FE726D">
        <w:rPr>
          <w:strike/>
        </w:rPr>
        <w:t>7 :</w:t>
      </w:r>
      <w:proofErr w:type="gramEnd"/>
      <w:r w:rsidRPr="00FE726D">
        <w:rPr>
          <w:strike/>
        </w:rPr>
        <w:t xml:space="preserve"> The Image: The Buddha the Supreme Teacher- Can the figure be little large?</w:t>
      </w:r>
    </w:p>
    <w:p w14:paraId="67DDA96B" w14:textId="77777777" w:rsidR="00B30C9D" w:rsidRDefault="00B30C9D" w:rsidP="00B30C9D">
      <w:pPr>
        <w:spacing w:after="0"/>
        <w:rPr>
          <w:b/>
          <w:bCs/>
        </w:rPr>
      </w:pPr>
      <w:r>
        <w:t xml:space="preserve">Section 8: Can these damages be bit large?  1) </w:t>
      </w:r>
      <w:r w:rsidRPr="00740D98">
        <w:rPr>
          <w:b/>
          <w:bCs/>
        </w:rPr>
        <w:t>The Buddha and his Bhikkhu and Bhikkhuni disciples</w:t>
      </w:r>
    </w:p>
    <w:p w14:paraId="3DB94D8E" w14:textId="77777777" w:rsidR="00B30C9D" w:rsidRDefault="00B30C9D" w:rsidP="00B30C9D">
      <w:pPr>
        <w:spacing w:after="0"/>
        <w:rPr>
          <w:b/>
          <w:bCs/>
        </w:rPr>
      </w:pPr>
      <w:r>
        <w:rPr>
          <w:b/>
          <w:bCs/>
        </w:rPr>
        <w:t xml:space="preserve">2) </w:t>
      </w:r>
      <w:r w:rsidRPr="001E0D97">
        <w:rPr>
          <w:b/>
          <w:bCs/>
        </w:rPr>
        <w:t>Devas paying homage to the Blessed One</w:t>
      </w:r>
      <w:r>
        <w:rPr>
          <w:b/>
          <w:bCs/>
        </w:rPr>
        <w:t xml:space="preserve"> 3) </w:t>
      </w:r>
      <w:r w:rsidRPr="00E16B2B">
        <w:rPr>
          <w:b/>
          <w:bCs/>
        </w:rPr>
        <w:t xml:space="preserve">King </w:t>
      </w:r>
      <w:proofErr w:type="spellStart"/>
      <w:r w:rsidRPr="00E16B2B">
        <w:rPr>
          <w:b/>
          <w:bCs/>
        </w:rPr>
        <w:t>Pasenadi</w:t>
      </w:r>
      <w:proofErr w:type="spellEnd"/>
      <w:r w:rsidRPr="00E16B2B">
        <w:rPr>
          <w:b/>
          <w:bCs/>
        </w:rPr>
        <w:t xml:space="preserve"> paying homage to the Buddha</w:t>
      </w:r>
    </w:p>
    <w:p w14:paraId="08E118B5" w14:textId="77777777" w:rsidR="00B30C9D" w:rsidRDefault="00B30C9D" w:rsidP="00B30C9D">
      <w:pPr>
        <w:spacing w:after="0"/>
      </w:pPr>
      <w:r w:rsidRPr="00152987">
        <w:t xml:space="preserve">Section 9: </w:t>
      </w:r>
      <w:r>
        <w:t xml:space="preserve">The </w:t>
      </w:r>
      <w:proofErr w:type="gramStart"/>
      <w:r>
        <w:t>image :</w:t>
      </w:r>
      <w:proofErr w:type="gramEnd"/>
      <w:r>
        <w:t xml:space="preserve"> </w:t>
      </w:r>
      <w:r w:rsidRPr="0095507E">
        <w:t xml:space="preserve">After countless eons wandering through the vast cycle of </w:t>
      </w:r>
      <w:proofErr w:type="spellStart"/>
      <w:r w:rsidRPr="0095507E">
        <w:t>saṃsāra</w:t>
      </w:r>
      <w:proofErr w:type="spellEnd"/>
      <w:r w:rsidRPr="0095507E">
        <w:t xml:space="preserve">, </w:t>
      </w:r>
      <w:r>
        <w:t xml:space="preserve">… I have cut the Yakka figure but it has appeared in the </w:t>
      </w:r>
      <w:proofErr w:type="gramStart"/>
      <w:r>
        <w:t>webpage .</w:t>
      </w:r>
      <w:proofErr w:type="gramEnd"/>
      <w:r>
        <w:t xml:space="preserve"> This is the right one:</w:t>
      </w:r>
    </w:p>
    <w:p w14:paraId="3E7D7C3F" w14:textId="77777777" w:rsidR="00B30C9D" w:rsidRDefault="00B30C9D" w:rsidP="00B30C9D">
      <w:pPr>
        <w:spacing w:after="0"/>
      </w:pPr>
    </w:p>
    <w:p w14:paraId="6F1441F8" w14:textId="77777777" w:rsidR="00B30C9D" w:rsidRDefault="00B30C9D" w:rsidP="00B30C9D">
      <w:pPr>
        <w:spacing w:after="0"/>
      </w:pPr>
    </w:p>
    <w:p w14:paraId="7733B310" w14:textId="77777777" w:rsidR="00B30C9D" w:rsidRPr="00152987" w:rsidRDefault="00B30C9D" w:rsidP="00B30C9D">
      <w:pPr>
        <w:spacing w:after="0"/>
      </w:pPr>
      <w:r>
        <w:rPr>
          <w:noProof/>
        </w:rPr>
        <w:drawing>
          <wp:anchor distT="0" distB="0" distL="114300" distR="114300" simplePos="0" relativeHeight="251659264" behindDoc="1" locked="0" layoutInCell="1" allowOverlap="1" wp14:anchorId="2F18A1E5" wp14:editId="5F07966C">
            <wp:simplePos x="0" y="0"/>
            <wp:positionH relativeFrom="column">
              <wp:posOffset>1390650</wp:posOffset>
            </wp:positionH>
            <wp:positionV relativeFrom="paragraph">
              <wp:posOffset>75565</wp:posOffset>
            </wp:positionV>
            <wp:extent cx="2574925" cy="3604260"/>
            <wp:effectExtent l="228600" t="228600" r="225425" b="224790"/>
            <wp:wrapThrough wrapText="bothSides">
              <wp:wrapPolygon edited="0">
                <wp:start x="-1918" y="-1370"/>
                <wp:lineTo x="-1918" y="22833"/>
                <wp:lineTo x="23331" y="22833"/>
                <wp:lineTo x="23331" y="-1370"/>
                <wp:lineTo x="-1918" y="-1370"/>
              </wp:wrapPolygon>
            </wp:wrapThrough>
            <wp:docPr id="7379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74925" cy="360426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r>
        <w:t xml:space="preserve"> </w:t>
      </w:r>
    </w:p>
    <w:p w14:paraId="15696347" w14:textId="77777777" w:rsidR="00B30C9D" w:rsidRDefault="00B30C9D" w:rsidP="00B30C9D"/>
    <w:p w14:paraId="07125504" w14:textId="77777777" w:rsidR="00B30C9D" w:rsidRDefault="00B30C9D" w:rsidP="00B30C9D"/>
    <w:p w14:paraId="65543319" w14:textId="77777777" w:rsidR="00B30C9D" w:rsidRDefault="00B30C9D" w:rsidP="00B30C9D"/>
    <w:p w14:paraId="6A392C35" w14:textId="77777777" w:rsidR="00B30C9D" w:rsidRDefault="00B30C9D" w:rsidP="00B30C9D">
      <w:r w:rsidRPr="008D28A8">
        <w:br/>
      </w:r>
    </w:p>
    <w:p w14:paraId="2E61DD33" w14:textId="77777777" w:rsidR="00B30C9D" w:rsidRDefault="00B30C9D" w:rsidP="00B30C9D"/>
    <w:p w14:paraId="7B6FAF3C" w14:textId="77777777" w:rsidR="00B30C9D" w:rsidRDefault="00B30C9D" w:rsidP="00B30C9D"/>
    <w:p w14:paraId="06A29C78" w14:textId="77777777" w:rsidR="00B30C9D" w:rsidRDefault="00B30C9D" w:rsidP="00B30C9D"/>
    <w:p w14:paraId="27594AE3" w14:textId="77777777" w:rsidR="00B30C9D" w:rsidRDefault="00B30C9D" w:rsidP="00B30C9D"/>
    <w:p w14:paraId="279AAF26" w14:textId="77777777" w:rsidR="00B30C9D" w:rsidRDefault="00B30C9D" w:rsidP="00B30C9D"/>
    <w:p w14:paraId="743DFF9F" w14:textId="77777777" w:rsidR="00B30C9D" w:rsidRPr="00FE726D" w:rsidRDefault="00B30C9D" w:rsidP="00B30C9D">
      <w:pPr>
        <w:rPr>
          <w:strike/>
        </w:rPr>
      </w:pPr>
    </w:p>
    <w:p w14:paraId="09846728" w14:textId="77777777" w:rsidR="00B30C9D" w:rsidRPr="00FE726D" w:rsidRDefault="00B30C9D" w:rsidP="00B30C9D">
      <w:pPr>
        <w:rPr>
          <w:strike/>
        </w:rPr>
      </w:pPr>
    </w:p>
    <w:p w14:paraId="37762EB1" w14:textId="77777777" w:rsidR="00B30C9D" w:rsidRPr="00FE726D" w:rsidRDefault="00B30C9D" w:rsidP="00B30C9D">
      <w:pPr>
        <w:rPr>
          <w:strike/>
        </w:rPr>
      </w:pPr>
    </w:p>
    <w:p w14:paraId="4BEA08E1" w14:textId="77777777" w:rsidR="00B30C9D" w:rsidRPr="00FE726D" w:rsidRDefault="00B30C9D" w:rsidP="00B30C9D">
      <w:pPr>
        <w:rPr>
          <w:strike/>
        </w:rPr>
      </w:pPr>
    </w:p>
    <w:p w14:paraId="6C636BA3" w14:textId="77777777" w:rsidR="00B30C9D" w:rsidRPr="00FE726D" w:rsidRDefault="00B30C9D" w:rsidP="00B30C9D">
      <w:pPr>
        <w:spacing w:after="0"/>
        <w:jc w:val="center"/>
        <w:rPr>
          <w:rFonts w:cstheme="minorHAnsi"/>
          <w:b/>
          <w:bCs/>
          <w:strike/>
          <w:sz w:val="24"/>
          <w:szCs w:val="24"/>
        </w:rPr>
      </w:pPr>
      <w:r w:rsidRPr="00FE726D">
        <w:rPr>
          <w:rFonts w:cstheme="minorHAnsi"/>
          <w:b/>
          <w:bCs/>
          <w:strike/>
          <w:sz w:val="24"/>
          <w:szCs w:val="24"/>
        </w:rPr>
        <w:t xml:space="preserve">After countless eons wandering through the vast cycle of </w:t>
      </w:r>
      <w:proofErr w:type="spellStart"/>
      <w:r w:rsidRPr="00FE726D">
        <w:rPr>
          <w:rFonts w:cstheme="minorHAnsi"/>
          <w:b/>
          <w:bCs/>
          <w:strike/>
          <w:sz w:val="24"/>
          <w:szCs w:val="24"/>
        </w:rPr>
        <w:t>saṃsāra</w:t>
      </w:r>
      <w:proofErr w:type="spellEnd"/>
      <w:r w:rsidRPr="00FE726D">
        <w:rPr>
          <w:rFonts w:cstheme="minorHAnsi"/>
          <w:b/>
          <w:bCs/>
          <w:strike/>
          <w:sz w:val="24"/>
          <w:szCs w:val="24"/>
        </w:rPr>
        <w:t xml:space="preserve">, the </w:t>
      </w:r>
      <w:proofErr w:type="spellStart"/>
      <w:r w:rsidRPr="00FE726D">
        <w:rPr>
          <w:rFonts w:cstheme="minorHAnsi"/>
          <w:b/>
          <w:bCs/>
          <w:strike/>
          <w:sz w:val="24"/>
          <w:szCs w:val="24"/>
        </w:rPr>
        <w:t>Bodhisatta</w:t>
      </w:r>
      <w:proofErr w:type="spellEnd"/>
      <w:r w:rsidRPr="00FE726D">
        <w:rPr>
          <w:rFonts w:cstheme="minorHAnsi"/>
          <w:b/>
          <w:bCs/>
          <w:strike/>
          <w:sz w:val="24"/>
          <w:szCs w:val="24"/>
        </w:rPr>
        <w:t xml:space="preserve"> at last fulfilled his supreme aspiration—bringing an end to all rebirths. In this final existence, he descended into the world one last time, not for himself, but to illuminate the path of liberation for the welfare and happiness of all beings.</w:t>
      </w:r>
      <w:r w:rsidRPr="00FE726D">
        <w:rPr>
          <w:rStyle w:val="EndnoteReference"/>
          <w:rFonts w:cstheme="minorHAnsi"/>
          <w:b/>
          <w:bCs/>
          <w:strike/>
          <w:sz w:val="24"/>
          <w:szCs w:val="24"/>
        </w:rPr>
        <w:endnoteReference w:id="1"/>
      </w:r>
    </w:p>
    <w:p w14:paraId="3D254C7E" w14:textId="77777777" w:rsidR="00B30C9D" w:rsidRDefault="00B30C9D" w:rsidP="00B30C9D">
      <w:pPr>
        <w:spacing w:after="0"/>
        <w:rPr>
          <w:rFonts w:ascii="Times New Roman" w:hAnsi="Times New Roman" w:cs="Times New Roman"/>
          <w:b/>
          <w:bCs/>
          <w:sz w:val="28"/>
          <w:szCs w:val="28"/>
        </w:rPr>
      </w:pPr>
    </w:p>
    <w:p w14:paraId="5AF4566A" w14:textId="77777777" w:rsidR="00B30C9D" w:rsidRPr="00FE726D" w:rsidRDefault="00B30C9D" w:rsidP="00B30C9D">
      <w:pPr>
        <w:spacing w:after="0"/>
        <w:rPr>
          <w:b/>
          <w:bCs/>
          <w:strike/>
        </w:rPr>
      </w:pPr>
      <w:r w:rsidRPr="00FE726D">
        <w:rPr>
          <w:strike/>
        </w:rPr>
        <w:t>Section 10: the image- can this be large</w:t>
      </w:r>
      <w:proofErr w:type="gramStart"/>
      <w:r w:rsidRPr="00FE726D">
        <w:rPr>
          <w:strike/>
        </w:rPr>
        <w:t>? :</w:t>
      </w:r>
      <w:proofErr w:type="gramEnd"/>
      <w:r w:rsidRPr="00FE726D">
        <w:rPr>
          <w:strike/>
        </w:rPr>
        <w:t xml:space="preserve"> </w:t>
      </w:r>
      <w:r w:rsidRPr="00FE726D">
        <w:rPr>
          <w:b/>
          <w:bCs/>
          <w:strike/>
        </w:rPr>
        <w:t>The Samma Sambuddha</w:t>
      </w:r>
      <w:r w:rsidRPr="00FE726D">
        <w:rPr>
          <w:strike/>
        </w:rPr>
        <w:t xml:space="preserve"> </w:t>
      </w:r>
      <w:r w:rsidRPr="00FE726D">
        <w:rPr>
          <w:b/>
          <w:bCs/>
          <w:strike/>
        </w:rPr>
        <w:t xml:space="preserve">The Dhamma is the profound teaching </w:t>
      </w:r>
    </w:p>
    <w:p w14:paraId="6AA3F5C6" w14:textId="77777777" w:rsidR="00B30C9D" w:rsidRPr="008B2C2C" w:rsidRDefault="00B30C9D" w:rsidP="00B30C9D">
      <w:pPr>
        <w:spacing w:after="0"/>
      </w:pPr>
      <w:r w:rsidRPr="008C5D88">
        <w:t>Section 12</w:t>
      </w:r>
      <w:r>
        <w:t xml:space="preserve">: Can the image be large? </w:t>
      </w:r>
      <w:r w:rsidRPr="00464A49">
        <w:rPr>
          <w:b/>
          <w:bCs/>
        </w:rPr>
        <w:t>The compassionate Buddha</w:t>
      </w:r>
    </w:p>
    <w:p w14:paraId="179EC656" w14:textId="77777777" w:rsidR="009F543D" w:rsidRDefault="009F543D"/>
    <w:sectPr w:rsidR="009F543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95A18" w14:textId="77777777" w:rsidR="00B817E5" w:rsidRDefault="00B817E5" w:rsidP="00B30C9D">
      <w:pPr>
        <w:spacing w:after="0" w:line="240" w:lineRule="auto"/>
      </w:pPr>
      <w:r>
        <w:separator/>
      </w:r>
    </w:p>
  </w:endnote>
  <w:endnote w:type="continuationSeparator" w:id="0">
    <w:p w14:paraId="65AAFC8B" w14:textId="77777777" w:rsidR="00B817E5" w:rsidRDefault="00B817E5" w:rsidP="00B30C9D">
      <w:pPr>
        <w:spacing w:after="0" w:line="240" w:lineRule="auto"/>
      </w:pPr>
      <w:r>
        <w:continuationSeparator/>
      </w:r>
    </w:p>
  </w:endnote>
  <w:endnote w:id="1">
    <w:p w14:paraId="41228AF8" w14:textId="77777777" w:rsidR="00B30C9D" w:rsidRDefault="00B30C9D" w:rsidP="00B30C9D">
      <w:pPr>
        <w:pStyle w:val="EndnoteText"/>
      </w:pPr>
      <w:r>
        <w:rPr>
          <w:rStyle w:val="EndnoteReference"/>
        </w:rPr>
        <w:endnoteRef/>
      </w:r>
      <w:r>
        <w:t xml:space="preserve"> AI generated imag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4BE3BA" w14:textId="77777777" w:rsidR="00B817E5" w:rsidRDefault="00B817E5" w:rsidP="00B30C9D">
      <w:pPr>
        <w:spacing w:after="0" w:line="240" w:lineRule="auto"/>
      </w:pPr>
      <w:r>
        <w:separator/>
      </w:r>
    </w:p>
  </w:footnote>
  <w:footnote w:type="continuationSeparator" w:id="0">
    <w:p w14:paraId="5FE62530" w14:textId="77777777" w:rsidR="00B817E5" w:rsidRDefault="00B817E5" w:rsidP="00B30C9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sjAxsTQ0NzQ3MjRR0lEKTi0uzszPAykwrAUA26ff5ywAAAA="/>
  </w:docVars>
  <w:rsids>
    <w:rsidRoot w:val="00B30C9D"/>
    <w:rsid w:val="00055225"/>
    <w:rsid w:val="00603FF3"/>
    <w:rsid w:val="00870397"/>
    <w:rsid w:val="009F543D"/>
    <w:rsid w:val="00A01CD0"/>
    <w:rsid w:val="00AA26AB"/>
    <w:rsid w:val="00B30C9D"/>
    <w:rsid w:val="00B817E5"/>
    <w:rsid w:val="00BF02FF"/>
    <w:rsid w:val="00DB1863"/>
    <w:rsid w:val="00F332A5"/>
    <w:rsid w:val="00FE726D"/>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C724EA"/>
  <w15:chartTrackingRefBased/>
  <w15:docId w15:val="{B6AE2867-9C9C-4C33-AA40-A98054710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C9D"/>
  </w:style>
  <w:style w:type="paragraph" w:styleId="Heading1">
    <w:name w:val="heading 1"/>
    <w:basedOn w:val="Normal"/>
    <w:next w:val="Normal"/>
    <w:link w:val="Heading1Char"/>
    <w:uiPriority w:val="9"/>
    <w:qFormat/>
    <w:rsid w:val="00B30C9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B30C9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30C9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30C9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30C9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30C9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30C9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30C9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30C9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0C9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B30C9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30C9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B30C9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30C9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30C9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30C9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30C9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30C9D"/>
    <w:rPr>
      <w:rFonts w:eastAsiaTheme="majorEastAsia" w:cstheme="majorBidi"/>
      <w:color w:val="272727" w:themeColor="text1" w:themeTint="D8"/>
    </w:rPr>
  </w:style>
  <w:style w:type="paragraph" w:styleId="Title">
    <w:name w:val="Title"/>
    <w:basedOn w:val="Normal"/>
    <w:next w:val="Normal"/>
    <w:link w:val="TitleChar"/>
    <w:uiPriority w:val="10"/>
    <w:qFormat/>
    <w:rsid w:val="00B30C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0C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0C9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30C9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30C9D"/>
    <w:pPr>
      <w:spacing w:before="160"/>
      <w:jc w:val="center"/>
    </w:pPr>
    <w:rPr>
      <w:i/>
      <w:iCs/>
      <w:color w:val="404040" w:themeColor="text1" w:themeTint="BF"/>
    </w:rPr>
  </w:style>
  <w:style w:type="character" w:customStyle="1" w:styleId="QuoteChar">
    <w:name w:val="Quote Char"/>
    <w:basedOn w:val="DefaultParagraphFont"/>
    <w:link w:val="Quote"/>
    <w:uiPriority w:val="29"/>
    <w:rsid w:val="00B30C9D"/>
    <w:rPr>
      <w:i/>
      <w:iCs/>
      <w:color w:val="404040" w:themeColor="text1" w:themeTint="BF"/>
    </w:rPr>
  </w:style>
  <w:style w:type="paragraph" w:styleId="ListParagraph">
    <w:name w:val="List Paragraph"/>
    <w:basedOn w:val="Normal"/>
    <w:uiPriority w:val="34"/>
    <w:qFormat/>
    <w:rsid w:val="00B30C9D"/>
    <w:pPr>
      <w:ind w:left="720"/>
      <w:contextualSpacing/>
    </w:pPr>
  </w:style>
  <w:style w:type="character" w:styleId="IntenseEmphasis">
    <w:name w:val="Intense Emphasis"/>
    <w:basedOn w:val="DefaultParagraphFont"/>
    <w:uiPriority w:val="21"/>
    <w:qFormat/>
    <w:rsid w:val="00B30C9D"/>
    <w:rPr>
      <w:i/>
      <w:iCs/>
      <w:color w:val="2F5496" w:themeColor="accent1" w:themeShade="BF"/>
    </w:rPr>
  </w:style>
  <w:style w:type="paragraph" w:styleId="IntenseQuote">
    <w:name w:val="Intense Quote"/>
    <w:basedOn w:val="Normal"/>
    <w:next w:val="Normal"/>
    <w:link w:val="IntenseQuoteChar"/>
    <w:uiPriority w:val="30"/>
    <w:qFormat/>
    <w:rsid w:val="00B30C9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30C9D"/>
    <w:rPr>
      <w:i/>
      <w:iCs/>
      <w:color w:val="2F5496" w:themeColor="accent1" w:themeShade="BF"/>
    </w:rPr>
  </w:style>
  <w:style w:type="character" w:styleId="IntenseReference">
    <w:name w:val="Intense Reference"/>
    <w:basedOn w:val="DefaultParagraphFont"/>
    <w:uiPriority w:val="32"/>
    <w:qFormat/>
    <w:rsid w:val="00B30C9D"/>
    <w:rPr>
      <w:b/>
      <w:bCs/>
      <w:smallCaps/>
      <w:color w:val="2F5496" w:themeColor="accent1" w:themeShade="BF"/>
      <w:spacing w:val="5"/>
    </w:rPr>
  </w:style>
  <w:style w:type="paragraph" w:styleId="EndnoteText">
    <w:name w:val="endnote text"/>
    <w:basedOn w:val="Normal"/>
    <w:link w:val="EndnoteTextChar"/>
    <w:uiPriority w:val="99"/>
    <w:semiHidden/>
    <w:unhideWhenUsed/>
    <w:rsid w:val="00B30C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30C9D"/>
    <w:rPr>
      <w:sz w:val="20"/>
      <w:szCs w:val="20"/>
    </w:rPr>
  </w:style>
  <w:style w:type="character" w:styleId="EndnoteReference">
    <w:name w:val="endnote reference"/>
    <w:basedOn w:val="DefaultParagraphFont"/>
    <w:uiPriority w:val="99"/>
    <w:semiHidden/>
    <w:unhideWhenUsed/>
    <w:rsid w:val="00B30C9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6</Words>
  <Characters>1070</Characters>
  <Application>Microsoft Office Word</Application>
  <DocSecurity>0</DocSecurity>
  <Lines>35</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cp:revision>
  <dcterms:created xsi:type="dcterms:W3CDTF">2025-03-24T20:42:00Z</dcterms:created>
  <dcterms:modified xsi:type="dcterms:W3CDTF">2025-03-27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a35b0e9b4e05d40dcce3a21a2c29ca12d210d51406ede46252fd953e9d0b0a</vt:lpwstr>
  </property>
</Properties>
</file>